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8B6052" w14:textId="77777777" w:rsidR="001252F3" w:rsidRPr="00EC012A" w:rsidRDefault="00A17F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32"/>
          <w:szCs w:val="32"/>
          <w:lang w:eastAsia="en-US" w:bidi="en-US"/>
        </w:rPr>
      </w:pPr>
      <w:bookmarkStart w:id="0" w:name="_GoBack"/>
      <w:bookmarkEnd w:id="0"/>
      <w:r w:rsidRPr="00EC012A">
        <w:rPr>
          <w:rFonts w:eastAsia="Arial"/>
          <w:b/>
          <w:noProof/>
          <w:sz w:val="32"/>
          <w:szCs w:val="32"/>
          <w:lang w:eastAsia="en-US" w:bidi="en-US"/>
        </w:rPr>
        <w:t>CHECKLIST</w:t>
      </w:r>
    </w:p>
    <w:p w14:paraId="6F8B6053" w14:textId="77777777" w:rsidR="001252F3" w:rsidRPr="00EC012A" w:rsidRDefault="001252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lang w:eastAsia="en-US" w:bidi="en-US"/>
        </w:rPr>
      </w:pPr>
    </w:p>
    <w:p w14:paraId="6F8B6054" w14:textId="77777777" w:rsidR="001252F3" w:rsidRPr="00EC012A" w:rsidRDefault="00A17F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noProof/>
          <w:sz w:val="28"/>
          <w:szCs w:val="28"/>
          <w:lang w:eastAsia="en-US" w:bidi="en-US"/>
        </w:rPr>
      </w:pPr>
      <w:r w:rsidRPr="00EC012A">
        <w:rPr>
          <w:rFonts w:eastAsia="Arial"/>
          <w:b/>
          <w:noProof/>
          <w:sz w:val="28"/>
          <w:szCs w:val="28"/>
          <w:lang w:eastAsia="en-US" w:bidi="en-US"/>
        </w:rPr>
        <w:t>FOR ESTABLISHING YOUR CORPORATE WEBSITE</w:t>
      </w:r>
    </w:p>
    <w:p w14:paraId="6F8B6055" w14:textId="77777777" w:rsidR="001252F3" w:rsidRPr="00EC012A" w:rsidRDefault="001252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F8B6056" w14:textId="77777777" w:rsidR="001252F3" w:rsidRPr="00EC012A" w:rsidRDefault="001252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F8B6057" w14:textId="77777777" w:rsidR="001252F3" w:rsidRPr="00EC012A" w:rsidRDefault="001252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F8B6058" w14:textId="2EF26E17" w:rsidR="001252F3" w:rsidRPr="00980575" w:rsidRDefault="006204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EC012A">
        <w:rPr>
          <w:rFonts w:eastAsia="Arial"/>
          <w:noProof/>
          <w:lang w:eastAsia="en-US" w:bidi="en-US"/>
        </w:rPr>
        <w:t>Everyone realises</w:t>
      </w:r>
      <w:r w:rsidR="00A17F4D" w:rsidRPr="00EC012A">
        <w:rPr>
          <w:rFonts w:eastAsia="Arial"/>
          <w:noProof/>
          <w:lang w:eastAsia="en-US" w:bidi="en-US"/>
        </w:rPr>
        <w:t xml:space="preserve"> the imp</w:t>
      </w:r>
      <w:r w:rsidR="00EC012A" w:rsidRPr="00EC012A">
        <w:rPr>
          <w:rFonts w:eastAsia="Arial"/>
          <w:noProof/>
          <w:lang w:eastAsia="en-US" w:bidi="en-US"/>
        </w:rPr>
        <w:t>ac</w:t>
      </w:r>
      <w:r w:rsidR="00EC012A">
        <w:rPr>
          <w:rFonts w:eastAsia="Arial"/>
          <w:noProof/>
          <w:lang w:eastAsia="en-US" w:bidi="en-US"/>
        </w:rPr>
        <w:t>t</w:t>
      </w:r>
      <w:r w:rsidR="00A17F4D" w:rsidRPr="00EC012A">
        <w:rPr>
          <w:rFonts w:eastAsia="Arial"/>
          <w:noProof/>
          <w:lang w:eastAsia="en-US" w:bidi="en-US"/>
        </w:rPr>
        <w:t xml:space="preserve"> </w:t>
      </w:r>
      <w:r w:rsidR="00EC012A">
        <w:rPr>
          <w:rFonts w:eastAsia="Arial"/>
          <w:noProof/>
          <w:lang w:eastAsia="en-US" w:bidi="en-US"/>
        </w:rPr>
        <w:t xml:space="preserve">that </w:t>
      </w:r>
      <w:r w:rsidR="00EC012A" w:rsidRPr="00EC012A">
        <w:rPr>
          <w:rFonts w:eastAsia="Arial"/>
          <w:noProof/>
          <w:lang w:eastAsia="en-US" w:bidi="en-US"/>
        </w:rPr>
        <w:t>the</w:t>
      </w:r>
      <w:r w:rsidR="00A17F4D" w:rsidRPr="00EC012A">
        <w:rPr>
          <w:rFonts w:eastAsia="Arial"/>
          <w:noProof/>
          <w:lang w:eastAsia="en-US" w:bidi="en-US"/>
        </w:rPr>
        <w:t xml:space="preserve"> Internet </w:t>
      </w:r>
      <w:r w:rsidR="00EC012A" w:rsidRPr="00EC012A">
        <w:rPr>
          <w:rFonts w:eastAsia="Arial"/>
          <w:noProof/>
          <w:lang w:eastAsia="en-US" w:bidi="en-US"/>
        </w:rPr>
        <w:t>ha</w:t>
      </w:r>
      <w:r w:rsidR="00EC012A">
        <w:rPr>
          <w:rFonts w:eastAsia="Arial"/>
          <w:noProof/>
          <w:lang w:eastAsia="en-US" w:bidi="en-US"/>
        </w:rPr>
        <w:t xml:space="preserve">s </w:t>
      </w:r>
      <w:r w:rsidR="00A17F4D" w:rsidRPr="00EC012A">
        <w:rPr>
          <w:rFonts w:eastAsia="Arial"/>
          <w:noProof/>
          <w:lang w:eastAsia="en-US" w:bidi="en-US"/>
        </w:rPr>
        <w:t xml:space="preserve">since it’s </w:t>
      </w:r>
      <w:r w:rsidR="00EC012A">
        <w:rPr>
          <w:rFonts w:eastAsia="Arial"/>
          <w:noProof/>
          <w:lang w:eastAsia="en-US" w:bidi="en-US"/>
        </w:rPr>
        <w:t xml:space="preserve">now </w:t>
      </w:r>
      <w:r w:rsidR="00A17F4D" w:rsidRPr="00EC012A">
        <w:rPr>
          <w:rFonts w:eastAsia="Arial"/>
          <w:noProof/>
          <w:lang w:eastAsia="en-US" w:bidi="en-US"/>
        </w:rPr>
        <w:t xml:space="preserve">becoming </w:t>
      </w:r>
      <w:r w:rsidR="00EC012A">
        <w:rPr>
          <w:rFonts w:eastAsia="Arial"/>
          <w:noProof/>
          <w:lang w:eastAsia="en-US" w:bidi="en-US"/>
        </w:rPr>
        <w:t xml:space="preserve">such </w:t>
      </w:r>
      <w:r w:rsidR="00A17F4D" w:rsidRPr="00161083">
        <w:rPr>
          <w:rFonts w:eastAsia="Arial"/>
          <w:noProof/>
          <w:lang w:eastAsia="en-US" w:bidi="en-US"/>
        </w:rPr>
        <w:t xml:space="preserve">an important distribution channel and an incredible communication tool. Information technologies are </w:t>
      </w:r>
      <w:r w:rsidR="00161083" w:rsidRPr="00161083">
        <w:rPr>
          <w:rFonts w:eastAsia="Arial"/>
          <w:noProof/>
          <w:lang w:eastAsia="en-US" w:bidi="en-US"/>
        </w:rPr>
        <w:t>gro</w:t>
      </w:r>
      <w:r w:rsidR="00161083">
        <w:rPr>
          <w:rFonts w:eastAsia="Arial"/>
          <w:noProof/>
          <w:lang w:eastAsia="en-US" w:bidi="en-US"/>
        </w:rPr>
        <w:t>wing</w:t>
      </w:r>
      <w:r w:rsidR="00A17F4D" w:rsidRPr="00161083">
        <w:rPr>
          <w:rFonts w:eastAsia="Arial"/>
          <w:noProof/>
          <w:lang w:eastAsia="en-US" w:bidi="en-US"/>
        </w:rPr>
        <w:t xml:space="preserve"> at an a</w:t>
      </w:r>
      <w:r w:rsidR="00161083">
        <w:rPr>
          <w:rFonts w:eastAsia="Arial"/>
          <w:noProof/>
          <w:lang w:eastAsia="en-US" w:bidi="en-US"/>
        </w:rPr>
        <w:t>mazin</w:t>
      </w:r>
      <w:r w:rsidR="00A17F4D" w:rsidRPr="00161083">
        <w:rPr>
          <w:rFonts w:eastAsia="Arial"/>
          <w:noProof/>
          <w:lang w:eastAsia="en-US" w:bidi="en-US"/>
        </w:rPr>
        <w:t>g rate, with everyone going online.</w:t>
      </w:r>
      <w:r w:rsidR="00A17F4D" w:rsidRPr="00DD346B">
        <w:rPr>
          <w:rFonts w:eastAsia="Arial"/>
          <w:noProof/>
          <w:lang w:eastAsia="en-US" w:bidi="en-US"/>
        </w:rPr>
        <w:t xml:space="preserve"> </w:t>
      </w:r>
      <w:r w:rsidR="00DD346B" w:rsidRPr="00DD346B">
        <w:rPr>
          <w:rFonts w:eastAsia="Arial"/>
          <w:noProof/>
          <w:lang w:eastAsia="en-US" w:bidi="en-US"/>
        </w:rPr>
        <w:t>Star</w:t>
      </w:r>
      <w:r w:rsidR="00DD346B">
        <w:rPr>
          <w:rFonts w:eastAsia="Arial"/>
          <w:noProof/>
          <w:lang w:eastAsia="en-US" w:bidi="en-US"/>
        </w:rPr>
        <w:t>ting</w:t>
      </w:r>
      <w:r w:rsidR="00A17F4D" w:rsidRPr="00DD346B">
        <w:rPr>
          <w:rFonts w:eastAsia="Arial"/>
          <w:noProof/>
          <w:lang w:eastAsia="en-US" w:bidi="en-US"/>
        </w:rPr>
        <w:t xml:space="preserve"> and maintaining a Website for your company can be very useful</w:t>
      </w:r>
      <w:r w:rsidR="00A17F4D" w:rsidRPr="00E21323">
        <w:rPr>
          <w:rFonts w:eastAsia="Arial"/>
          <w:lang w:eastAsia="en-US" w:bidi="en-US"/>
        </w:rPr>
        <w:t xml:space="preserve"> </w:t>
      </w:r>
      <w:r w:rsidR="00766D4A" w:rsidRPr="00E21323">
        <w:rPr>
          <w:rFonts w:eastAsia="Arial"/>
          <w:noProof/>
          <w:lang w:eastAsia="en-US" w:bidi="en-US"/>
        </w:rPr>
        <w:t>for</w:t>
      </w:r>
      <w:r w:rsidR="00A17F4D" w:rsidRPr="00E21323">
        <w:rPr>
          <w:rFonts w:eastAsia="Arial"/>
          <w:lang w:eastAsia="en-US" w:bidi="en-US"/>
        </w:rPr>
        <w:t xml:space="preserve"> </w:t>
      </w:r>
      <w:r w:rsidR="00A17F4D" w:rsidRPr="00AD38FD">
        <w:rPr>
          <w:rFonts w:eastAsia="Arial"/>
          <w:noProof/>
          <w:lang w:eastAsia="en-US" w:bidi="en-US"/>
        </w:rPr>
        <w:t xml:space="preserve">the future success of your business. The following </w:t>
      </w:r>
      <w:r w:rsidR="00AD38FD" w:rsidRPr="00AD38FD">
        <w:rPr>
          <w:rFonts w:eastAsia="Arial"/>
          <w:noProof/>
          <w:lang w:eastAsia="en-US" w:bidi="en-US"/>
        </w:rPr>
        <w:t>che</w:t>
      </w:r>
      <w:r w:rsidR="00AD38FD">
        <w:rPr>
          <w:rFonts w:eastAsia="Arial"/>
          <w:noProof/>
          <w:lang w:eastAsia="en-US" w:bidi="en-US"/>
        </w:rPr>
        <w:t>cklist</w:t>
      </w:r>
      <w:r w:rsidR="00A17F4D" w:rsidRPr="00AD38FD">
        <w:rPr>
          <w:rFonts w:eastAsia="Arial"/>
          <w:noProof/>
          <w:lang w:eastAsia="en-US" w:bidi="en-US"/>
        </w:rPr>
        <w:t xml:space="preserve"> provides basic pr</w:t>
      </w:r>
      <w:r w:rsidR="00D0482A">
        <w:rPr>
          <w:rFonts w:eastAsia="Arial"/>
          <w:noProof/>
          <w:lang w:eastAsia="en-US" w:bidi="en-US"/>
        </w:rPr>
        <w:t>actic</w:t>
      </w:r>
      <w:r w:rsidR="00A17F4D" w:rsidRPr="00AD38FD">
        <w:rPr>
          <w:rFonts w:eastAsia="Arial"/>
          <w:noProof/>
          <w:lang w:eastAsia="en-US" w:bidi="en-US"/>
        </w:rPr>
        <w:t>al information and helpful hints for</w:t>
      </w:r>
      <w:r w:rsidR="00A17F4D" w:rsidRPr="00DD346B">
        <w:rPr>
          <w:rFonts w:eastAsia="Arial"/>
          <w:noProof/>
          <w:lang w:eastAsia="en-US" w:bidi="en-US"/>
        </w:rPr>
        <w:t xml:space="preserve"> </w:t>
      </w:r>
      <w:r w:rsidR="00DD346B" w:rsidRPr="00DD346B">
        <w:rPr>
          <w:rFonts w:eastAsia="Arial"/>
          <w:noProof/>
          <w:lang w:eastAsia="en-US" w:bidi="en-US"/>
        </w:rPr>
        <w:t>st</w:t>
      </w:r>
      <w:r w:rsidR="00DD346B">
        <w:rPr>
          <w:rFonts w:eastAsia="Arial"/>
          <w:noProof/>
          <w:lang w:eastAsia="en-US" w:bidi="en-US"/>
        </w:rPr>
        <w:t>arting</w:t>
      </w:r>
      <w:r w:rsidR="00A17F4D" w:rsidRPr="00DD346B">
        <w:rPr>
          <w:rFonts w:eastAsia="Arial"/>
          <w:noProof/>
          <w:lang w:eastAsia="en-US" w:bidi="en-US"/>
        </w:rPr>
        <w:t xml:space="preserve"> </w:t>
      </w:r>
      <w:r w:rsidR="00A17F4D" w:rsidRPr="00980575">
        <w:rPr>
          <w:rFonts w:eastAsia="Arial"/>
          <w:noProof/>
          <w:lang w:eastAsia="en-US" w:bidi="en-US"/>
        </w:rPr>
        <w:t xml:space="preserve">a website for your business. </w:t>
      </w:r>
    </w:p>
    <w:p w14:paraId="6F8B6059" w14:textId="77777777" w:rsidR="001252F3" w:rsidRPr="00980575" w:rsidRDefault="001252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p>
    <w:p w14:paraId="6F8B605A" w14:textId="77777777" w:rsidR="001252F3" w:rsidRPr="00980575" w:rsidRDefault="001252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p>
    <w:p w14:paraId="6F8B605B" w14:textId="77777777" w:rsidR="001252F3" w:rsidRPr="00980575" w:rsidRDefault="00A17F4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980575">
        <w:rPr>
          <w:rFonts w:eastAsia="Arial"/>
          <w:b/>
          <w:noProof/>
          <w:lang w:eastAsia="en-US" w:bidi="en-US"/>
        </w:rPr>
        <w:t>Choose an Internet Service Provider (ISP)</w:t>
      </w:r>
    </w:p>
    <w:p w14:paraId="6F8B605C" w14:textId="77777777" w:rsidR="001252F3" w:rsidRPr="00980575" w:rsidRDefault="001252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F8B605D" w14:textId="4E538F4E" w:rsidR="001252F3" w:rsidRPr="00980575" w:rsidRDefault="00A17F4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b/>
          <w:noProof/>
          <w:lang w:eastAsia="en-US" w:bidi="en-US"/>
        </w:rPr>
      </w:pPr>
      <w:r w:rsidRPr="00980575">
        <w:rPr>
          <w:rFonts w:eastAsia="Arial"/>
          <w:noProof/>
          <w:lang w:eastAsia="en-US" w:bidi="en-US"/>
        </w:rPr>
        <w:t>An ISP will provide you with an Internet account. Your Internet account should include email access, the ability to access other computers, the ability to transfer files between networks, and server space for a Website.</w:t>
      </w:r>
      <w:r w:rsidRPr="00E80F26">
        <w:rPr>
          <w:rFonts w:eastAsia="Arial"/>
          <w:noProof/>
          <w:lang w:eastAsia="en-US" w:bidi="en-US"/>
        </w:rPr>
        <w:t xml:space="preserve"> </w:t>
      </w:r>
      <w:r w:rsidR="00E80F26" w:rsidRPr="00E80F26">
        <w:rPr>
          <w:rFonts w:eastAsia="Arial"/>
          <w:noProof/>
          <w:lang w:eastAsia="en-US" w:bidi="en-US"/>
        </w:rPr>
        <w:t xml:space="preserve">There will be a monthly fee </w:t>
      </w:r>
      <w:r w:rsidR="00E80F26">
        <w:rPr>
          <w:rFonts w:eastAsia="Arial"/>
          <w:noProof/>
          <w:lang w:eastAsia="en-US" w:bidi="en-US"/>
        </w:rPr>
        <w:t>charged by</w:t>
      </w:r>
      <w:r w:rsidR="006806F9">
        <w:rPr>
          <w:rFonts w:eastAsia="Arial"/>
          <w:noProof/>
          <w:lang w:eastAsia="en-US" w:bidi="en-US"/>
        </w:rPr>
        <w:t xml:space="preserve"> y</w:t>
      </w:r>
      <w:r w:rsidRPr="00E80F26">
        <w:rPr>
          <w:rFonts w:eastAsia="Arial"/>
          <w:noProof/>
          <w:lang w:eastAsia="en-US" w:bidi="en-US"/>
        </w:rPr>
        <w:t>our ISP for its services.</w:t>
      </w:r>
      <w:r w:rsidRPr="00E21323">
        <w:rPr>
          <w:rFonts w:eastAsia="Arial"/>
          <w:lang w:eastAsia="en-US" w:bidi="en-US"/>
        </w:rPr>
        <w:t xml:space="preserve"> </w:t>
      </w:r>
      <w:r w:rsidRPr="00E80F26">
        <w:rPr>
          <w:rFonts w:eastAsia="Arial"/>
          <w:noProof/>
          <w:lang w:eastAsia="en-US" w:bidi="en-US"/>
        </w:rPr>
        <w:t>There</w:t>
      </w:r>
      <w:r w:rsidR="00766D4A" w:rsidRPr="00E80F26">
        <w:rPr>
          <w:rFonts w:eastAsia="Arial"/>
          <w:noProof/>
          <w:lang w:eastAsia="en-US" w:bidi="en-US"/>
        </w:rPr>
        <w:t xml:space="preserve"> are</w:t>
      </w:r>
      <w:r w:rsidRPr="00E80F26">
        <w:rPr>
          <w:rFonts w:eastAsia="Arial"/>
          <w:noProof/>
          <w:lang w:eastAsia="en-US" w:bidi="en-US"/>
        </w:rPr>
        <w:t xml:space="preserve"> </w:t>
      </w:r>
      <w:r w:rsidR="006806F9" w:rsidRPr="006806F9">
        <w:rPr>
          <w:rFonts w:eastAsia="Arial"/>
          <w:noProof/>
          <w:lang w:eastAsia="en-US" w:bidi="en-US"/>
        </w:rPr>
        <w:t>m</w:t>
      </w:r>
      <w:r w:rsidR="006806F9">
        <w:rPr>
          <w:rFonts w:eastAsia="Arial"/>
          <w:noProof/>
          <w:lang w:eastAsia="en-US" w:bidi="en-US"/>
        </w:rPr>
        <w:t>any</w:t>
      </w:r>
      <w:r w:rsidRPr="006806F9">
        <w:rPr>
          <w:rFonts w:eastAsia="Arial"/>
          <w:noProof/>
          <w:lang w:eastAsia="en-US" w:bidi="en-US"/>
        </w:rPr>
        <w:t xml:space="preserve"> </w:t>
      </w:r>
      <w:r w:rsidRPr="00980575">
        <w:rPr>
          <w:rFonts w:eastAsia="Arial"/>
          <w:noProof/>
          <w:lang w:eastAsia="en-US" w:bidi="en-US"/>
        </w:rPr>
        <w:t>ISPs in the market today. We suggest that you start by defining your needs to have a good comparison basis. You can go</w:t>
      </w:r>
      <w:r w:rsidRPr="00E21323">
        <w:rPr>
          <w:rFonts w:eastAsia="Arial"/>
          <w:lang w:eastAsia="en-US" w:bidi="en-US"/>
        </w:rPr>
        <w:t xml:space="preserve"> </w:t>
      </w:r>
      <w:r w:rsidR="00766D4A" w:rsidRPr="00E21323">
        <w:rPr>
          <w:rFonts w:eastAsia="Arial"/>
          <w:lang w:eastAsia="en-US" w:bidi="en-US"/>
        </w:rPr>
        <w:t>to</w:t>
      </w:r>
      <w:r w:rsidRPr="00E21323">
        <w:rPr>
          <w:rFonts w:eastAsia="Arial"/>
          <w:lang w:eastAsia="en-US" w:bidi="en-US"/>
        </w:rPr>
        <w:t xml:space="preserve"> </w:t>
      </w:r>
      <w:hyperlink r:id="rId7" w:history="1">
        <w:r w:rsidRPr="00A17DA6">
          <w:rPr>
            <w:rStyle w:val="Hyperlink"/>
            <w:rFonts w:eastAsia="Arial"/>
            <w:noProof/>
            <w:lang w:val="en-GB" w:eastAsia="en-US" w:bidi="en-US"/>
          </w:rPr>
          <w:t>www.internet.com</w:t>
        </w:r>
      </w:hyperlink>
      <w:r w:rsidRPr="00A17DA6">
        <w:rPr>
          <w:rFonts w:eastAsia="Arial"/>
          <w:noProof/>
          <w:lang w:eastAsia="en-US" w:bidi="en-US"/>
        </w:rPr>
        <w:t xml:space="preserve"> and find useful </w:t>
      </w:r>
      <w:r w:rsidR="00A17DA6" w:rsidRPr="00A17DA6">
        <w:rPr>
          <w:rFonts w:eastAsia="Arial"/>
          <w:noProof/>
          <w:lang w:eastAsia="en-US" w:bidi="en-US"/>
        </w:rPr>
        <w:t>f</w:t>
      </w:r>
      <w:r w:rsidR="00A17DA6">
        <w:rPr>
          <w:rFonts w:eastAsia="Arial"/>
          <w:noProof/>
          <w:lang w:eastAsia="en-US" w:bidi="en-US"/>
        </w:rPr>
        <w:t>acts</w:t>
      </w:r>
      <w:r w:rsidRPr="00A17DA6">
        <w:rPr>
          <w:rFonts w:eastAsia="Arial"/>
          <w:noProof/>
          <w:lang w:eastAsia="en-US" w:bidi="en-US"/>
        </w:rPr>
        <w:t xml:space="preserve"> on </w:t>
      </w:r>
      <w:r w:rsidR="00A17DA6">
        <w:rPr>
          <w:rFonts w:eastAsia="Arial"/>
          <w:noProof/>
          <w:lang w:eastAsia="en-US" w:bidi="en-US"/>
        </w:rPr>
        <w:t xml:space="preserve">a </w:t>
      </w:r>
      <w:r w:rsidR="00A17DA6" w:rsidRPr="00BF7D0B">
        <w:rPr>
          <w:rFonts w:eastAsia="Arial"/>
          <w:noProof/>
          <w:lang w:eastAsia="en-US" w:bidi="en-US"/>
        </w:rPr>
        <w:t>list</w:t>
      </w:r>
      <w:r w:rsidR="00BF7D0B">
        <w:rPr>
          <w:rFonts w:eastAsia="Arial"/>
          <w:noProof/>
          <w:lang w:eastAsia="en-US" w:bidi="en-US"/>
        </w:rPr>
        <w:t xml:space="preserve"> </w:t>
      </w:r>
      <w:r w:rsidR="00A17DA6">
        <w:rPr>
          <w:rFonts w:eastAsia="Arial"/>
          <w:noProof/>
          <w:lang w:eastAsia="en-US" w:bidi="en-US"/>
        </w:rPr>
        <w:t xml:space="preserve">of the </w:t>
      </w:r>
      <w:r w:rsidRPr="00980575">
        <w:rPr>
          <w:rFonts w:eastAsia="Arial"/>
          <w:noProof/>
          <w:lang w:eastAsia="en-US" w:bidi="en-US"/>
        </w:rPr>
        <w:t>different ISPs.</w:t>
      </w:r>
    </w:p>
    <w:p w14:paraId="6F8B605E" w14:textId="77777777" w:rsidR="001252F3" w:rsidRPr="00980575" w:rsidRDefault="001252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p>
    <w:p w14:paraId="6F8B605F" w14:textId="77777777" w:rsidR="001252F3" w:rsidRPr="00980575" w:rsidRDefault="001252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p>
    <w:p w14:paraId="6F8B6060" w14:textId="77777777" w:rsidR="001252F3" w:rsidRPr="00980575" w:rsidRDefault="00A17F4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980575">
        <w:rPr>
          <w:rFonts w:eastAsia="Arial"/>
          <w:b/>
          <w:noProof/>
          <w:lang w:eastAsia="en-US" w:bidi="en-US"/>
        </w:rPr>
        <w:t>Select and Register a Domain Name or Universal Resource Locator (URL)</w:t>
      </w:r>
    </w:p>
    <w:p w14:paraId="6F8B6061" w14:textId="77777777" w:rsidR="001252F3" w:rsidRPr="00980575" w:rsidRDefault="001252F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b/>
          <w:noProof/>
          <w:lang w:eastAsia="en-US" w:bidi="en-US"/>
        </w:rPr>
      </w:pPr>
    </w:p>
    <w:p w14:paraId="6F8B6062" w14:textId="55C5C345" w:rsidR="001252F3" w:rsidRPr="00CB3E93" w:rsidRDefault="00A17F4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980575">
        <w:rPr>
          <w:rFonts w:eastAsia="Arial"/>
          <w:noProof/>
          <w:lang w:eastAsia="en-US" w:bidi="en-US"/>
        </w:rPr>
        <w:t>You should</w:t>
      </w:r>
      <w:r w:rsidRPr="00CB3E93">
        <w:rPr>
          <w:rFonts w:eastAsia="Arial"/>
          <w:noProof/>
          <w:lang w:eastAsia="en-US" w:bidi="en-US"/>
        </w:rPr>
        <w:t xml:space="preserve"> </w:t>
      </w:r>
      <w:r w:rsidR="00BF7D0B" w:rsidRPr="00CB3E93">
        <w:rPr>
          <w:rFonts w:eastAsia="Arial"/>
          <w:noProof/>
          <w:lang w:eastAsia="en-US" w:bidi="en-US"/>
        </w:rPr>
        <w:t xml:space="preserve">make up </w:t>
      </w:r>
      <w:r w:rsidRPr="00CB3E93">
        <w:rPr>
          <w:rFonts w:eastAsia="Arial"/>
          <w:noProof/>
          <w:lang w:eastAsia="en-US" w:bidi="en-US"/>
        </w:rPr>
        <w:t xml:space="preserve">a name that </w:t>
      </w:r>
      <w:r w:rsidR="00AA67AA" w:rsidRPr="00CB3E93">
        <w:rPr>
          <w:rFonts w:eastAsia="Arial"/>
          <w:noProof/>
          <w:lang w:eastAsia="en-US" w:bidi="en-US"/>
        </w:rPr>
        <w:t>characterises</w:t>
      </w:r>
      <w:r w:rsidRPr="00CB3E93">
        <w:rPr>
          <w:rFonts w:eastAsia="Arial"/>
          <w:noProof/>
          <w:lang w:eastAsia="en-US" w:bidi="en-US"/>
        </w:rPr>
        <w:t xml:space="preserve"> your product and/or services </w:t>
      </w:r>
      <w:r w:rsidR="00D6500D" w:rsidRPr="00CB3E93">
        <w:rPr>
          <w:rFonts w:eastAsia="Arial"/>
          <w:noProof/>
          <w:lang w:eastAsia="en-US" w:bidi="en-US"/>
        </w:rPr>
        <w:t>but</w:t>
      </w:r>
      <w:r w:rsidRPr="00CB3E93">
        <w:rPr>
          <w:rFonts w:eastAsia="Arial"/>
          <w:noProof/>
          <w:lang w:eastAsia="en-US" w:bidi="en-US"/>
        </w:rPr>
        <w:t xml:space="preserve"> is easy to remember. Before you </w:t>
      </w:r>
      <w:r w:rsidR="00AB0AE4" w:rsidRPr="00CB3E93">
        <w:rPr>
          <w:rFonts w:eastAsia="Arial"/>
          <w:noProof/>
          <w:lang w:eastAsia="en-US" w:bidi="en-US"/>
        </w:rPr>
        <w:t>select</w:t>
      </w:r>
      <w:r w:rsidRPr="00CB3E93">
        <w:rPr>
          <w:rFonts w:eastAsia="Arial"/>
          <w:noProof/>
          <w:lang w:eastAsia="en-US" w:bidi="en-US"/>
        </w:rPr>
        <w:t xml:space="preserve"> a name, a full trademark search should be done</w:t>
      </w:r>
      <w:r w:rsidR="00615ADA">
        <w:rPr>
          <w:rFonts w:eastAsia="Arial"/>
          <w:noProof/>
          <w:lang w:eastAsia="en-US" w:bidi="en-US"/>
        </w:rPr>
        <w:t>,</w:t>
      </w:r>
      <w:r w:rsidR="00CB3E93">
        <w:rPr>
          <w:rFonts w:eastAsia="Arial"/>
          <w:noProof/>
          <w:lang w:eastAsia="en-US" w:bidi="en-US"/>
        </w:rPr>
        <w:t xml:space="preserve"> </w:t>
      </w:r>
      <w:r w:rsidR="00CB3E93" w:rsidRPr="00615ADA">
        <w:rPr>
          <w:rFonts w:eastAsia="Arial"/>
          <w:noProof/>
          <w:lang w:eastAsia="en-US" w:bidi="en-US"/>
        </w:rPr>
        <w:t>e</w:t>
      </w:r>
      <w:r w:rsidR="00DE2ABA" w:rsidRPr="00615ADA">
        <w:rPr>
          <w:rFonts w:eastAsia="Arial"/>
          <w:noProof/>
          <w:lang w:eastAsia="en-US" w:bidi="en-US"/>
        </w:rPr>
        <w:t>.g.</w:t>
      </w:r>
      <w:r w:rsidR="00DE2ABA">
        <w:rPr>
          <w:rFonts w:eastAsia="Arial"/>
          <w:noProof/>
          <w:lang w:eastAsia="en-US" w:bidi="en-US"/>
        </w:rPr>
        <w:t xml:space="preserve"> o</w:t>
      </w:r>
      <w:r w:rsidRPr="00CB3E93">
        <w:rPr>
          <w:rFonts w:eastAsia="Arial"/>
          <w:noProof/>
          <w:lang w:eastAsia="en-US" w:bidi="en-US"/>
        </w:rPr>
        <w:t>n its</w:t>
      </w:r>
      <w:r w:rsidRPr="00CB3E93">
        <w:rPr>
          <w:rFonts w:eastAsia="Arial"/>
          <w:lang w:eastAsia="en-US" w:bidi="en-US"/>
        </w:rPr>
        <w:t xml:space="preserve"> Website, </w:t>
      </w:r>
      <w:r w:rsidRPr="00CB3E93">
        <w:rPr>
          <w:rFonts w:eastAsia="Arial"/>
          <w:noProof/>
          <w:lang w:eastAsia="en-US" w:bidi="en-US"/>
        </w:rPr>
        <w:t>www.</w:t>
      </w:r>
      <w:r w:rsidR="00A747E4" w:rsidRPr="00CB3E93">
        <w:rPr>
          <w:rFonts w:eastAsia="Arial"/>
          <w:noProof/>
          <w:lang w:eastAsia="en-US" w:bidi="en-US"/>
        </w:rPr>
        <w:t>svw.co.za</w:t>
      </w:r>
      <w:r w:rsidRPr="00CB3E93">
        <w:rPr>
          <w:rFonts w:eastAsia="Arial"/>
          <w:noProof/>
          <w:lang w:eastAsia="en-US" w:bidi="en-US"/>
        </w:rPr>
        <w:t xml:space="preserve">, the </w:t>
      </w:r>
      <w:r w:rsidR="00A747E4" w:rsidRPr="00CB3E93">
        <w:rPr>
          <w:rFonts w:eastAsia="Arial"/>
          <w:noProof/>
          <w:lang w:eastAsia="en-US" w:bidi="en-US"/>
        </w:rPr>
        <w:t>South</w:t>
      </w:r>
      <w:r w:rsidR="00F17B7B" w:rsidRPr="00CB3E93">
        <w:rPr>
          <w:rFonts w:eastAsia="Arial"/>
          <w:noProof/>
          <w:lang w:eastAsia="en-US" w:bidi="en-US"/>
        </w:rPr>
        <w:t xml:space="preserve"> African</w:t>
      </w:r>
      <w:r w:rsidRPr="00CB3E93">
        <w:rPr>
          <w:rFonts w:eastAsia="Arial"/>
          <w:noProof/>
          <w:lang w:eastAsia="en-US" w:bidi="en-US"/>
        </w:rPr>
        <w:t xml:space="preserve"> Patent Office</w:t>
      </w:r>
      <w:r w:rsidR="00DE2ABA">
        <w:rPr>
          <w:rFonts w:eastAsia="Arial"/>
          <w:noProof/>
          <w:lang w:eastAsia="en-US" w:bidi="en-US"/>
        </w:rPr>
        <w:t>,</w:t>
      </w:r>
      <w:r w:rsidRPr="00CB3E93">
        <w:rPr>
          <w:rFonts w:eastAsia="Arial"/>
          <w:noProof/>
          <w:lang w:eastAsia="en-US" w:bidi="en-US"/>
        </w:rPr>
        <w:t xml:space="preserve"> has a free search tool for making limited searches of the </w:t>
      </w:r>
      <w:r w:rsidR="00D51579" w:rsidRPr="00CB3E93">
        <w:rPr>
          <w:rFonts w:eastAsia="Arial"/>
          <w:noProof/>
          <w:lang w:eastAsia="en-US" w:bidi="en-US"/>
        </w:rPr>
        <w:t>nation</w:t>
      </w:r>
      <w:r w:rsidRPr="00CB3E93">
        <w:rPr>
          <w:rFonts w:eastAsia="Arial"/>
          <w:noProof/>
          <w:lang w:eastAsia="en-US" w:bidi="en-US"/>
        </w:rPr>
        <w:t xml:space="preserve">al register of trademarks. You can then search </w:t>
      </w:r>
      <w:r w:rsidR="0001075A" w:rsidRPr="00CB3E93">
        <w:rPr>
          <w:rFonts w:eastAsia="Arial"/>
          <w:noProof/>
          <w:lang w:eastAsia="en-US" w:bidi="en-US"/>
        </w:rPr>
        <w:t xml:space="preserve">WorldWideWeb for </w:t>
      </w:r>
      <w:r w:rsidR="00F92588" w:rsidRPr="00CB3E93">
        <w:rPr>
          <w:rFonts w:eastAsia="Arial"/>
          <w:noProof/>
          <w:lang w:eastAsia="en-US" w:bidi="en-US"/>
        </w:rPr>
        <w:t>[COUNTRY]</w:t>
      </w:r>
      <w:r w:rsidR="00F92588" w:rsidRPr="00CB3E93">
        <w:t xml:space="preserve"> </w:t>
      </w:r>
      <w:r w:rsidR="00F92588" w:rsidRPr="00CB3E93">
        <w:rPr>
          <w:rFonts w:eastAsia="Arial"/>
          <w:noProof/>
          <w:lang w:eastAsia="en-US" w:bidi="en-US"/>
        </w:rPr>
        <w:t>Business Web Hosting, Domain</w:t>
      </w:r>
      <w:r w:rsidRPr="00CB3E93">
        <w:rPr>
          <w:rFonts w:eastAsia="Arial"/>
          <w:lang w:eastAsia="en-US" w:bidi="en-US"/>
        </w:rPr>
        <w:t xml:space="preserve">, </w:t>
      </w:r>
      <w:r w:rsidR="006F543C" w:rsidRPr="00CB3E93">
        <w:rPr>
          <w:rFonts w:eastAsia="Arial"/>
          <w:lang w:eastAsia="en-US" w:bidi="en-US"/>
        </w:rPr>
        <w:t>to</w:t>
      </w:r>
      <w:r w:rsidRPr="00CB3E93">
        <w:rPr>
          <w:rFonts w:eastAsia="Arial"/>
          <w:noProof/>
          <w:lang w:eastAsia="en-US" w:bidi="en-US"/>
        </w:rPr>
        <w:t xml:space="preserve"> determine whether your desired URL is available. You will be able to buy the desired domain names directly online on </w:t>
      </w:r>
      <w:r w:rsidR="006F543C" w:rsidRPr="00CB3E93">
        <w:rPr>
          <w:rFonts w:eastAsia="Arial"/>
          <w:noProof/>
          <w:lang w:eastAsia="en-US" w:bidi="en-US"/>
        </w:rPr>
        <w:t>many of the list of</w:t>
      </w:r>
      <w:r w:rsidRPr="00CB3E93">
        <w:rPr>
          <w:rFonts w:eastAsia="Arial"/>
          <w:noProof/>
          <w:lang w:eastAsia="en-US" w:bidi="en-US"/>
        </w:rPr>
        <w:t xml:space="preserve"> sites.</w:t>
      </w:r>
    </w:p>
    <w:p w14:paraId="6F8B6063" w14:textId="77777777" w:rsidR="001252F3" w:rsidRPr="00F92588" w:rsidRDefault="001252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p>
    <w:p w14:paraId="6F8B6064" w14:textId="77777777" w:rsidR="001252F3" w:rsidRPr="00F92588" w:rsidRDefault="001252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p>
    <w:p w14:paraId="6F8B6065" w14:textId="77777777" w:rsidR="001252F3" w:rsidRPr="00F92588" w:rsidRDefault="00A17F4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F92588">
        <w:rPr>
          <w:rFonts w:eastAsia="Arial"/>
          <w:b/>
          <w:noProof/>
          <w:lang w:eastAsia="en-US" w:bidi="en-US"/>
        </w:rPr>
        <w:t>Design Your Website</w:t>
      </w:r>
    </w:p>
    <w:p w14:paraId="6F8B6066" w14:textId="77777777" w:rsidR="001252F3" w:rsidRPr="00F92588" w:rsidRDefault="001252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F8B6067" w14:textId="5A03E8F1" w:rsidR="001252F3" w:rsidRPr="00980575" w:rsidRDefault="002368D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2368D7">
        <w:rPr>
          <w:rFonts w:eastAsia="Arial"/>
          <w:noProof/>
          <w:lang w:eastAsia="en-US" w:bidi="en-US"/>
        </w:rPr>
        <w:t>Dec</w:t>
      </w:r>
      <w:r>
        <w:rPr>
          <w:rFonts w:eastAsia="Arial"/>
          <w:noProof/>
          <w:lang w:eastAsia="en-US" w:bidi="en-US"/>
        </w:rPr>
        <w:t>ide</w:t>
      </w:r>
      <w:r w:rsidR="00A17F4D" w:rsidRPr="002368D7">
        <w:rPr>
          <w:rFonts w:eastAsia="Arial"/>
          <w:noProof/>
          <w:lang w:eastAsia="en-US" w:bidi="en-US"/>
        </w:rPr>
        <w:t xml:space="preserve"> </w:t>
      </w:r>
      <w:r w:rsidR="00A17F4D" w:rsidRPr="00980575">
        <w:rPr>
          <w:rFonts w:eastAsia="Arial"/>
          <w:noProof/>
          <w:lang w:eastAsia="en-US" w:bidi="en-US"/>
        </w:rPr>
        <w:t>what you want to accomplish with your site. You can obtain ideas for your site by looking at the Websites</w:t>
      </w:r>
      <w:r w:rsidR="00A17F4D" w:rsidRPr="00F92588">
        <w:rPr>
          <w:rFonts w:eastAsia="Arial"/>
          <w:noProof/>
          <w:lang w:eastAsia="en-US" w:bidi="en-US"/>
        </w:rPr>
        <w:t xml:space="preserve"> </w:t>
      </w:r>
      <w:r w:rsidR="00A17F4D" w:rsidRPr="00980575">
        <w:rPr>
          <w:rFonts w:eastAsia="Arial"/>
          <w:noProof/>
          <w:lang w:eastAsia="en-US" w:bidi="en-US"/>
        </w:rPr>
        <w:t xml:space="preserve">of your competitors. You can then design your site yourself or hire a Web design service or Internet consultant to design the site for you. </w:t>
      </w:r>
    </w:p>
    <w:p w14:paraId="6F8B6068" w14:textId="77777777" w:rsidR="001252F3" w:rsidRPr="00980575" w:rsidRDefault="001252F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b/>
          <w:noProof/>
          <w:lang w:eastAsia="en-US" w:bidi="en-US"/>
        </w:rPr>
      </w:pPr>
    </w:p>
    <w:p w14:paraId="6F8B6069" w14:textId="77777777" w:rsidR="001252F3" w:rsidRPr="00980575" w:rsidRDefault="001252F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b/>
          <w:noProof/>
          <w:lang w:eastAsia="en-US" w:bidi="en-US"/>
        </w:rPr>
      </w:pPr>
    </w:p>
    <w:p w14:paraId="6F8B606A" w14:textId="77777777" w:rsidR="001252F3" w:rsidRPr="00980575" w:rsidRDefault="00A17F4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980575">
        <w:rPr>
          <w:rFonts w:eastAsia="Arial"/>
          <w:b/>
          <w:noProof/>
          <w:lang w:eastAsia="en-US" w:bidi="en-US"/>
        </w:rPr>
        <w:t>Register Your Site With Different Search Engines</w:t>
      </w:r>
    </w:p>
    <w:p w14:paraId="6F8B606B" w14:textId="77777777" w:rsidR="001252F3" w:rsidRPr="00980575" w:rsidRDefault="001252F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p>
    <w:p w14:paraId="6F8B606C" w14:textId="77777777" w:rsidR="001252F3" w:rsidRPr="00980575" w:rsidRDefault="00A17F4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980575">
        <w:rPr>
          <w:rFonts w:eastAsia="Arial"/>
          <w:noProof/>
          <w:lang w:eastAsia="en-US" w:bidi="en-US"/>
        </w:rPr>
        <w:t>You can hire professionals (search engine positioning) or do it yourself by registering to the major search engines like Yahoo!, Google, MSN, Alta Vista, HotBot, AOL, etc.</w:t>
      </w:r>
    </w:p>
    <w:p w14:paraId="6F8B606D" w14:textId="77777777" w:rsidR="001252F3" w:rsidRPr="00980575" w:rsidRDefault="001252F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p>
    <w:p w14:paraId="6F8B606E" w14:textId="77777777" w:rsidR="001252F3" w:rsidRPr="00980575" w:rsidRDefault="001252F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p>
    <w:p w14:paraId="6F8B606F" w14:textId="77777777" w:rsidR="001252F3" w:rsidRPr="00980575" w:rsidRDefault="00A17F4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980575">
        <w:rPr>
          <w:rFonts w:eastAsia="Arial"/>
          <w:b/>
          <w:noProof/>
          <w:lang w:eastAsia="en-US" w:bidi="en-US"/>
        </w:rPr>
        <w:t>Inform Others About Your Site</w:t>
      </w:r>
    </w:p>
    <w:p w14:paraId="6F8B6070" w14:textId="77777777" w:rsidR="001252F3" w:rsidRPr="00980575" w:rsidRDefault="001252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F8B6071" w14:textId="77777777" w:rsidR="001252F3" w:rsidRPr="00980575" w:rsidRDefault="00A17F4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980575">
        <w:rPr>
          <w:rFonts w:eastAsia="Arial"/>
          <w:noProof/>
          <w:lang w:eastAsia="en-US" w:bidi="en-US"/>
        </w:rPr>
        <w:t xml:space="preserve">Include your URL on your letterhead, business cards, in all ads, and in the Yellow Pages. </w:t>
      </w:r>
    </w:p>
    <w:p w14:paraId="6F8B6072" w14:textId="77777777" w:rsidR="001252F3" w:rsidRPr="00980575" w:rsidRDefault="001252F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60"/>
        <w:rPr>
          <w:rFonts w:eastAsia="Arial"/>
          <w:b/>
          <w:noProof/>
          <w:lang w:eastAsia="en-US" w:bidi="en-US"/>
        </w:rPr>
      </w:pPr>
    </w:p>
    <w:p w14:paraId="6F8B6077" w14:textId="77777777" w:rsidR="001252F3" w:rsidRPr="00980575" w:rsidRDefault="001252F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60"/>
        <w:rPr>
          <w:rFonts w:eastAsia="Arial"/>
          <w:b/>
          <w:noProof/>
          <w:lang w:eastAsia="en-US" w:bidi="en-US"/>
        </w:rPr>
      </w:pPr>
    </w:p>
    <w:p w14:paraId="6F8B6078" w14:textId="77777777" w:rsidR="001252F3" w:rsidRPr="00980575" w:rsidRDefault="00A17F4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980575">
        <w:rPr>
          <w:rFonts w:eastAsia="Arial"/>
          <w:b/>
          <w:noProof/>
          <w:lang w:eastAsia="en-US" w:bidi="en-US"/>
        </w:rPr>
        <w:t>Track the Visits to Your Site</w:t>
      </w:r>
    </w:p>
    <w:p w14:paraId="6F8B6079" w14:textId="77777777" w:rsidR="001252F3" w:rsidRPr="00980575" w:rsidRDefault="001252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F8B607A" w14:textId="77777777" w:rsidR="001252F3" w:rsidRPr="00980575" w:rsidRDefault="00A17F4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b/>
          <w:noProof/>
          <w:lang w:eastAsia="en-US" w:bidi="en-US"/>
        </w:rPr>
      </w:pPr>
      <w:r w:rsidRPr="00980575">
        <w:rPr>
          <w:rFonts w:eastAsia="Arial"/>
          <w:noProof/>
          <w:lang w:eastAsia="en-US" w:bidi="en-US"/>
        </w:rPr>
        <w:t>Log data software is available to record the number of hits your site receives. In addition, some ISPs provide access logs. You can ask visitors to your site to complete a questionnaire or to provide input as to your product or services.</w:t>
      </w:r>
    </w:p>
    <w:p w14:paraId="6F8B607B" w14:textId="77777777" w:rsidR="001252F3" w:rsidRPr="00980575" w:rsidRDefault="001252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p>
    <w:p w14:paraId="6F8B607C" w14:textId="77777777" w:rsidR="001252F3" w:rsidRPr="00980575" w:rsidRDefault="001252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p>
    <w:p w14:paraId="6F8B607D" w14:textId="77777777" w:rsidR="001252F3" w:rsidRPr="00980575" w:rsidRDefault="00A17F4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980575">
        <w:rPr>
          <w:rFonts w:eastAsia="Arial"/>
          <w:b/>
          <w:noProof/>
          <w:lang w:eastAsia="en-US" w:bidi="en-US"/>
        </w:rPr>
        <w:t>Keep Your Site Current</w:t>
      </w:r>
    </w:p>
    <w:p w14:paraId="6F8B607E" w14:textId="77777777" w:rsidR="001252F3" w:rsidRPr="00980575" w:rsidRDefault="001252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F8B607F" w14:textId="0ACB0CD5" w:rsidR="001252F3" w:rsidRPr="00E21323" w:rsidRDefault="00CC05E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980575">
        <w:rPr>
          <w:rFonts w:eastAsia="Arial"/>
          <w:noProof/>
          <w:lang w:eastAsia="en-US" w:bidi="en-US"/>
        </w:rPr>
        <w:t>Make sure your site is regularly updated as n</w:t>
      </w:r>
      <w:r w:rsidR="00A17F4D" w:rsidRPr="00980575">
        <w:rPr>
          <w:rFonts w:eastAsia="Arial"/>
          <w:noProof/>
          <w:lang w:eastAsia="en-US" w:bidi="en-US"/>
        </w:rPr>
        <w:t xml:space="preserve">o one likes outdated information. </w:t>
      </w:r>
    </w:p>
    <w:p w14:paraId="6F8B6080" w14:textId="77777777" w:rsidR="001252F3" w:rsidRPr="00E21323" w:rsidRDefault="001252F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sectPr w:rsidR="001252F3" w:rsidRPr="00E21323">
      <w:head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3EC222" w14:textId="77777777" w:rsidR="00041960" w:rsidRDefault="00041960">
      <w:r>
        <w:separator/>
      </w:r>
    </w:p>
  </w:endnote>
  <w:endnote w:type="continuationSeparator" w:id="0">
    <w:p w14:paraId="7D616155" w14:textId="77777777" w:rsidR="00041960" w:rsidRDefault="000419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A11F29" w14:textId="77777777" w:rsidR="00041960" w:rsidRDefault="00041960">
      <w:r>
        <w:separator/>
      </w:r>
    </w:p>
  </w:footnote>
  <w:footnote w:type="continuationSeparator" w:id="0">
    <w:p w14:paraId="3AB85990" w14:textId="77777777" w:rsidR="00041960" w:rsidRDefault="000419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8B6081" w14:textId="77777777" w:rsidR="001252F3" w:rsidRDefault="001252F3">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FA4C55"/>
    <w:multiLevelType w:val="singleLevel"/>
    <w:tmpl w:val="3A10098E"/>
    <w:lvl w:ilvl="0">
      <w:start w:val="1"/>
      <w:numFmt w:val="bullet"/>
      <w:lvlText w:val=""/>
      <w:lvlJc w:val="left"/>
      <w:pPr>
        <w:tabs>
          <w:tab w:val="num" w:pos="360"/>
        </w:tabs>
        <w:ind w:left="360" w:hanging="360"/>
      </w:pPr>
      <w:rPr>
        <w:rFonts w:ascii="Wingdings" w:eastAsia="Wingdings" w:hAnsi="Wingdings" w:cs="Wingdings" w:hint="default"/>
        <w:b/>
        <w:i w:val="0"/>
        <w:strike w:val="0"/>
        <w:color w:val="000000"/>
        <w:position w:val="0"/>
        <w:sz w:val="28"/>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1NzIxMTWyMDU2NjRV0lEKTi0uzszPAykwqQUAh3PRmywAAAA="/>
    <w:docVar w:name="Description" w:val="The following checklist provides basic practical information and helpful hints for starting a website for your business. For more IT document templates, browse this awesome list. https://www.templateguru.co.za/templates/internet-technology/For more IT document templates,   "/>
    <w:docVar w:name="Excerpt" w:val="no excerpt available"/>
    <w:docVar w:name="Source" w:val="https://smallbusiness.findlaw.com"/>
    <w:docVar w:name="Tags" w:val="Checklist for Establishing a Website, establishing a website, website notices and checklist, business documents, entrepreneurship, entrepreneur, Checklist_For Establishing a Website template, Checklist For Establishing a Website  example "/>
  </w:docVars>
  <w:rsids>
    <w:rsidRoot w:val="001252F3"/>
    <w:rsid w:val="0001075A"/>
    <w:rsid w:val="0002761F"/>
    <w:rsid w:val="00041960"/>
    <w:rsid w:val="000A68AB"/>
    <w:rsid w:val="00110882"/>
    <w:rsid w:val="001252F3"/>
    <w:rsid w:val="001575ED"/>
    <w:rsid w:val="00161083"/>
    <w:rsid w:val="00165551"/>
    <w:rsid w:val="002368D7"/>
    <w:rsid w:val="0027598E"/>
    <w:rsid w:val="00277C92"/>
    <w:rsid w:val="003468DA"/>
    <w:rsid w:val="00446D48"/>
    <w:rsid w:val="004B731C"/>
    <w:rsid w:val="004E17D6"/>
    <w:rsid w:val="005701C6"/>
    <w:rsid w:val="005A4EC9"/>
    <w:rsid w:val="005F0CE9"/>
    <w:rsid w:val="00615ADA"/>
    <w:rsid w:val="006204C4"/>
    <w:rsid w:val="00665DD2"/>
    <w:rsid w:val="006806F9"/>
    <w:rsid w:val="00687F0A"/>
    <w:rsid w:val="006F543C"/>
    <w:rsid w:val="007049DE"/>
    <w:rsid w:val="00733716"/>
    <w:rsid w:val="007351D0"/>
    <w:rsid w:val="00766D4A"/>
    <w:rsid w:val="007C3999"/>
    <w:rsid w:val="00980575"/>
    <w:rsid w:val="009D2A5C"/>
    <w:rsid w:val="00A17DA6"/>
    <w:rsid w:val="00A17F4D"/>
    <w:rsid w:val="00A747E4"/>
    <w:rsid w:val="00AA67AA"/>
    <w:rsid w:val="00AB0AE4"/>
    <w:rsid w:val="00AD38FD"/>
    <w:rsid w:val="00AD587D"/>
    <w:rsid w:val="00B744F1"/>
    <w:rsid w:val="00BF7D0B"/>
    <w:rsid w:val="00C27DA6"/>
    <w:rsid w:val="00CB3E93"/>
    <w:rsid w:val="00CC05ED"/>
    <w:rsid w:val="00CF779B"/>
    <w:rsid w:val="00D0482A"/>
    <w:rsid w:val="00D1116C"/>
    <w:rsid w:val="00D37852"/>
    <w:rsid w:val="00D51579"/>
    <w:rsid w:val="00D6500D"/>
    <w:rsid w:val="00D97FDA"/>
    <w:rsid w:val="00DD346B"/>
    <w:rsid w:val="00DE053E"/>
    <w:rsid w:val="00DE2ABA"/>
    <w:rsid w:val="00DF5221"/>
    <w:rsid w:val="00E21323"/>
    <w:rsid w:val="00E621E7"/>
    <w:rsid w:val="00E80F26"/>
    <w:rsid w:val="00EA6C9F"/>
    <w:rsid w:val="00EC012A"/>
    <w:rsid w:val="00F0676E"/>
    <w:rsid w:val="00F17B7B"/>
    <w:rsid w:val="00F22BB5"/>
    <w:rsid w:val="00F92588"/>
    <w:rsid w:val="00F928D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8B60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color w:val="000000"/>
      <w:szCs w:val="24"/>
      <w:lang w:eastAsia="x-none"/>
    </w:rPr>
  </w:style>
  <w:style w:type="paragraph" w:styleId="Heading1">
    <w:name w:val="heading 1"/>
    <w:basedOn w:val="Normal"/>
    <w:next w:val="Normal"/>
    <w:uiPriority w:val="9"/>
    <w:qFormat/>
    <w:pPr>
      <w:keepNext/>
      <w:widowControl w:val="0"/>
      <w:jc w:val="center"/>
      <w:outlineLvl w:val="0"/>
    </w:pPr>
    <w:rPr>
      <w:b/>
      <w:bCs/>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character" w:styleId="Hyperlink">
    <w:name w:val="Hyperlink"/>
    <w:qFormat/>
    <w:rPr>
      <w:color w:val="0000FF"/>
      <w:u w:val="single"/>
      <w:rtl w:val="0"/>
      <w:lang w:val="x-none" w:eastAsia="x-none" w:bidi="x-none"/>
    </w:rPr>
  </w:style>
  <w:style w:type="paragraph" w:styleId="TOC1">
    <w:name w:val="toc 1"/>
    <w:basedOn w:val="Normal"/>
    <w:next w:val="Normal"/>
    <w:qFormat/>
    <w:pPr>
      <w:widowControl w:val="0"/>
      <w:jc w:val="center"/>
    </w:pPr>
    <w:rPr>
      <w:b/>
      <w:bCs/>
    </w:rPr>
  </w:style>
  <w:style w:type="paragraph" w:styleId="FootnoteText">
    <w:name w:val="footnote text"/>
    <w:basedOn w:val="Normal"/>
    <w:qFormat/>
    <w:pPr>
      <w:jc w:val="both"/>
    </w:pPr>
    <w:rPr>
      <w:color w:val="auto"/>
      <w:sz w:val="20"/>
      <w:szCs w:val="20"/>
    </w:rPr>
  </w:style>
  <w:style w:type="paragraph" w:styleId="Title">
    <w:name w:val="Title"/>
    <w:basedOn w:val="Normal"/>
    <w:uiPriority w:val="10"/>
    <w:qFormat/>
    <w:pPr>
      <w:widowControl w:val="0"/>
      <w:jc w:val="center"/>
    </w:pPr>
    <w:rPr>
      <w:b/>
      <w:bCs/>
      <w:color w:val="auto"/>
    </w:rPr>
  </w:style>
  <w:style w:type="paragraph" w:customStyle="1" w:styleId="Disclaimer">
    <w:name w:val="Disclaimer"/>
    <w:basedOn w:val="Title"/>
    <w:qFormat/>
    <w:pPr>
      <w:widowControl/>
      <w:pBdr>
        <w:top w:val="single" w:sz="4" w:space="1" w:color="auto"/>
        <w:left w:val="single" w:sz="4" w:space="1" w:color="auto"/>
        <w:bottom w:val="single" w:sz="4" w:space="1" w:color="auto"/>
        <w:right w:val="single" w:sz="4" w:space="1" w:color="auto"/>
      </w:pBdr>
      <w:spacing w:line="264" w:lineRule="auto"/>
    </w:pPr>
    <w:rPr>
      <w:rFonts w:ascii="Univers" w:eastAsia="Univers" w:hAnsi="Univers" w:cs="Univers"/>
      <w:b w:val="0"/>
      <w:bCs w:val="0"/>
      <w:sz w:val="17"/>
      <w:szCs w:val="17"/>
      <w:u w:val="single"/>
    </w:rPr>
  </w:style>
  <w:style w:type="paragraph" w:styleId="BodyText2">
    <w:name w:val="Body Text 2"/>
    <w:basedOn w:val="Normal"/>
    <w:qFormat/>
    <w:pPr>
      <w:spacing w:line="480" w:lineRule="auto"/>
      <w:ind w:right="720"/>
    </w:pPr>
    <w:rPr>
      <w:rFonts w:ascii="Univers" w:eastAsia="Univers" w:hAnsi="Univers" w:cs="Univers"/>
      <w:color w:val="auto"/>
      <w:sz w:val="22"/>
      <w:szCs w:val="22"/>
    </w:rPr>
  </w:style>
  <w:style w:type="paragraph" w:styleId="BodyText">
    <w:name w:val="Body Text"/>
    <w:basedOn w:val="Normal"/>
    <w:qFormat/>
    <w:pPr>
      <w:spacing w:after="120"/>
    </w:p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internet.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48</Words>
  <Characters>222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4T11:14:00Z</dcterms:created>
  <dcterms:modified xsi:type="dcterms:W3CDTF">2019-10-21T19:11:00Z</dcterms:modified>
  <cp:category/>
</cp:coreProperties>
</file>